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95AEE" w14:textId="5EB47B6D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52"/>
        </w:rPr>
      </w:pPr>
      <w:r>
        <w:rPr>
          <w:rFonts w:ascii="Calibri" w:eastAsia="Calibri" w:hAnsi="Calibri" w:cs="Calibri"/>
          <w:b/>
          <w:sz w:val="52"/>
        </w:rPr>
        <w:t>AGENDA</w:t>
      </w:r>
      <w:r w:rsidR="006A49BB">
        <w:rPr>
          <w:rFonts w:ascii="Calibri" w:eastAsia="Calibri" w:hAnsi="Calibri" w:cs="Calibri"/>
          <w:b/>
          <w:sz w:val="52"/>
        </w:rPr>
        <w:t xml:space="preserve"> </w:t>
      </w:r>
    </w:p>
    <w:p w14:paraId="4BF2400A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Mental Health Response and Advisory Committee (MHRAC)</w:t>
      </w:r>
    </w:p>
    <w:p w14:paraId="278FA8D5" w14:textId="75CD73D2" w:rsidR="00C7738A" w:rsidRDefault="003C052E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July 19</w:t>
      </w:r>
      <w:r w:rsidR="00DC7C6C">
        <w:rPr>
          <w:rFonts w:ascii="Calibri" w:eastAsia="Calibri" w:hAnsi="Calibri" w:cs="Calibri"/>
          <w:b/>
          <w:sz w:val="36"/>
        </w:rPr>
        <w:t>, 2022</w:t>
      </w:r>
    </w:p>
    <w:p w14:paraId="4D4CCE1E" w14:textId="77777777" w:rsidR="00C7738A" w:rsidRDefault="00B11DE7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5:00-7:00 P.M.</w:t>
      </w:r>
    </w:p>
    <w:p w14:paraId="27FC7F7D" w14:textId="6BC68E48" w:rsidR="00945EC2" w:rsidRDefault="004000F1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>
        <w:rPr>
          <w:rFonts w:ascii="Calibri" w:eastAsia="Calibri" w:hAnsi="Calibri" w:cs="Calibri"/>
          <w:b/>
          <w:sz w:val="36"/>
        </w:rPr>
        <w:t>Online via Zoom</w:t>
      </w:r>
      <w:r w:rsidR="00C34860">
        <w:rPr>
          <w:rFonts w:ascii="Calibri" w:eastAsia="Calibri" w:hAnsi="Calibri" w:cs="Calibri"/>
          <w:b/>
          <w:sz w:val="36"/>
        </w:rPr>
        <w:t xml:space="preserve"> Webinar</w:t>
      </w:r>
    </w:p>
    <w:p w14:paraId="3B4D43E3" w14:textId="715CC1FE" w:rsidR="00C34860" w:rsidRDefault="002B707B" w:rsidP="00B91A22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hyperlink r:id="rId8" w:history="1">
        <w:r w:rsidR="00C34860" w:rsidRPr="00C34860">
          <w:rPr>
            <w:rStyle w:val="Hyperlink"/>
            <w:rFonts w:ascii="Calibri" w:eastAsia="Calibri" w:hAnsi="Calibri" w:cs="Calibri"/>
            <w:b/>
            <w:sz w:val="36"/>
          </w:rPr>
          <w:t>https://cabq.zoom.us/j/83007520622?pwd=akZrZnRqSlFsSlNsZ0lmOEU3dXVqdz09</w:t>
        </w:r>
      </w:hyperlink>
    </w:p>
    <w:p w14:paraId="332C2CFD" w14:textId="02CCE475" w:rsidR="00C34860" w:rsidRDefault="00C34860" w:rsidP="00C34860">
      <w:pPr>
        <w:spacing w:after="0" w:line="240" w:lineRule="auto"/>
        <w:jc w:val="center"/>
        <w:rPr>
          <w:rFonts w:ascii="Calibri" w:eastAsia="Calibri" w:hAnsi="Calibri" w:cs="Calibri"/>
          <w:b/>
          <w:sz w:val="36"/>
        </w:rPr>
      </w:pPr>
      <w:r w:rsidRPr="00C34860">
        <w:rPr>
          <w:rFonts w:ascii="Calibri" w:eastAsia="Calibri" w:hAnsi="Calibri" w:cs="Calibri"/>
          <w:b/>
          <w:sz w:val="36"/>
        </w:rPr>
        <w:t xml:space="preserve">    Passcode: 048141</w:t>
      </w:r>
    </w:p>
    <w:p w14:paraId="4E7357B9" w14:textId="77777777" w:rsidR="00E00BA6" w:rsidRDefault="00E00BA6" w:rsidP="001C432C">
      <w:pPr>
        <w:spacing w:after="0" w:line="240" w:lineRule="auto"/>
        <w:jc w:val="center"/>
        <w:rPr>
          <w:rFonts w:ascii="Calibri" w:eastAsia="Calibri" w:hAnsi="Calibri" w:cs="Calibri"/>
          <w:b/>
          <w:sz w:val="32"/>
          <w:szCs w:val="32"/>
        </w:rPr>
      </w:pPr>
    </w:p>
    <w:p w14:paraId="73316318" w14:textId="39EF8C14" w:rsidR="00F42193" w:rsidRPr="00124F7B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>Roll Call of Board Members</w:t>
      </w:r>
      <w:r w:rsidR="00FF5CE1" w:rsidRPr="00124F7B">
        <w:rPr>
          <w:rFonts w:eastAsia="Calibri" w:cstheme="minorHAnsi"/>
          <w:b/>
          <w:sz w:val="24"/>
          <w:szCs w:val="24"/>
        </w:rPr>
        <w:t xml:space="preserve"> (</w:t>
      </w:r>
      <w:r w:rsidR="00043070" w:rsidRPr="00124F7B">
        <w:rPr>
          <w:rFonts w:eastAsia="Calibri" w:cstheme="minorHAnsi"/>
          <w:b/>
          <w:sz w:val="24"/>
          <w:szCs w:val="24"/>
        </w:rPr>
        <w:t>5</w:t>
      </w:r>
      <w:r w:rsidR="00FF5CE1" w:rsidRPr="00124F7B">
        <w:rPr>
          <w:rFonts w:eastAsia="Calibri" w:cstheme="minorHAnsi"/>
          <w:b/>
          <w:sz w:val="24"/>
          <w:szCs w:val="24"/>
        </w:rPr>
        <w:t xml:space="preserve"> min)</w:t>
      </w:r>
    </w:p>
    <w:p w14:paraId="35DDAB11" w14:textId="77777777" w:rsidR="00775056" w:rsidRPr="00124F7B" w:rsidRDefault="00775056" w:rsidP="00775056">
      <w:pPr>
        <w:pStyle w:val="NoSpacing"/>
        <w:ind w:left="450"/>
        <w:jc w:val="both"/>
        <w:rPr>
          <w:rFonts w:eastAsia="Calibri" w:cstheme="minorHAnsi"/>
          <w:b/>
          <w:sz w:val="24"/>
          <w:szCs w:val="24"/>
        </w:rPr>
      </w:pPr>
    </w:p>
    <w:p w14:paraId="38230569" w14:textId="4537C0CF" w:rsidR="00775056" w:rsidRPr="00124F7B" w:rsidRDefault="00775056" w:rsidP="00F42193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>Welcome first-time guests (5 min)</w:t>
      </w:r>
    </w:p>
    <w:p w14:paraId="0AB4B802" w14:textId="5203D91A" w:rsidR="00F42193" w:rsidRPr="00124F7B" w:rsidRDefault="00F42193" w:rsidP="00F42193">
      <w:pPr>
        <w:pStyle w:val="NoSpacing"/>
        <w:ind w:left="90"/>
        <w:jc w:val="both"/>
        <w:rPr>
          <w:rFonts w:eastAsia="Calibri" w:cstheme="minorHAnsi"/>
          <w:b/>
          <w:sz w:val="24"/>
          <w:szCs w:val="24"/>
        </w:rPr>
      </w:pPr>
    </w:p>
    <w:p w14:paraId="4BD98463" w14:textId="713BDC23" w:rsidR="00566A90" w:rsidRPr="00124F7B" w:rsidRDefault="00B246CB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>Approval of meeting minutes</w:t>
      </w:r>
      <w:r w:rsidR="00FF5CE1" w:rsidRPr="00124F7B">
        <w:rPr>
          <w:rFonts w:eastAsia="Calibri" w:cstheme="minorHAnsi"/>
          <w:b/>
          <w:sz w:val="24"/>
          <w:szCs w:val="24"/>
        </w:rPr>
        <w:t xml:space="preserve"> </w:t>
      </w:r>
      <w:r w:rsidR="00043070" w:rsidRPr="00124F7B">
        <w:rPr>
          <w:rFonts w:eastAsia="Calibri" w:cstheme="minorHAnsi"/>
          <w:b/>
          <w:sz w:val="24"/>
          <w:szCs w:val="24"/>
        </w:rPr>
        <w:t>(5 min)</w:t>
      </w:r>
    </w:p>
    <w:p w14:paraId="79E18DDE" w14:textId="77777777" w:rsidR="00C7738A" w:rsidRPr="00124F7B" w:rsidRDefault="00C7738A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  <w:bookmarkStart w:id="0" w:name="_GoBack"/>
      <w:bookmarkEnd w:id="0"/>
    </w:p>
    <w:p w14:paraId="3BB5D2D1" w14:textId="7D7DD954" w:rsidR="006B5757" w:rsidRPr="00124F7B" w:rsidRDefault="003A3071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>Public C</w:t>
      </w:r>
      <w:r w:rsidR="00B11DE7" w:rsidRPr="00124F7B">
        <w:rPr>
          <w:rFonts w:eastAsia="Calibri" w:cstheme="minorHAnsi"/>
          <w:b/>
          <w:sz w:val="24"/>
          <w:szCs w:val="24"/>
        </w:rPr>
        <w:t>omment (</w:t>
      </w:r>
      <w:r w:rsidR="00FB3774" w:rsidRPr="00124F7B">
        <w:rPr>
          <w:rFonts w:eastAsia="Calibri" w:cstheme="minorHAnsi"/>
          <w:b/>
          <w:sz w:val="24"/>
          <w:szCs w:val="24"/>
        </w:rPr>
        <w:t>T</w:t>
      </w:r>
      <w:r w:rsidR="00B11DE7" w:rsidRPr="00124F7B">
        <w:rPr>
          <w:rFonts w:eastAsia="Calibri" w:cstheme="minorHAnsi"/>
          <w:b/>
          <w:sz w:val="24"/>
          <w:szCs w:val="24"/>
        </w:rPr>
        <w:t>wo minut</w:t>
      </w:r>
      <w:r w:rsidR="00F14AC5" w:rsidRPr="00124F7B">
        <w:rPr>
          <w:rFonts w:eastAsia="Calibri" w:cstheme="minorHAnsi"/>
          <w:b/>
          <w:sz w:val="24"/>
          <w:szCs w:val="24"/>
        </w:rPr>
        <w:t xml:space="preserve">es per person, 15 minutes </w:t>
      </w:r>
      <w:r w:rsidR="001C432C" w:rsidRPr="00124F7B">
        <w:rPr>
          <w:rFonts w:eastAsia="Calibri" w:cstheme="minorHAnsi"/>
          <w:b/>
          <w:sz w:val="24"/>
          <w:szCs w:val="24"/>
        </w:rPr>
        <w:t>total)</w:t>
      </w:r>
    </w:p>
    <w:p w14:paraId="600756D0" w14:textId="7DB990D8" w:rsidR="006B5757" w:rsidRPr="00124F7B" w:rsidRDefault="006B5757" w:rsidP="006B5757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76FBFA14" w14:textId="5C9792B8" w:rsidR="006B5757" w:rsidRPr="002B707B" w:rsidRDefault="006B5757" w:rsidP="006B5757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2B707B">
        <w:rPr>
          <w:rFonts w:eastAsia="Calibri" w:cstheme="minorHAnsi"/>
          <w:b/>
          <w:sz w:val="24"/>
          <w:szCs w:val="24"/>
        </w:rPr>
        <w:t>Nomination of new board members, if any, Rachel/Max (10 minutes)</w:t>
      </w:r>
    </w:p>
    <w:p w14:paraId="4D0E026E" w14:textId="77777777" w:rsidR="00B51087" w:rsidRPr="00124F7B" w:rsidRDefault="00B51087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3BFB17AB" w14:textId="706D7F50" w:rsidR="00B64991" w:rsidRPr="00124F7B" w:rsidRDefault="00CE22E7" w:rsidP="00627BBF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 xml:space="preserve"> </w:t>
      </w:r>
      <w:r w:rsidR="00B64991" w:rsidRPr="00124F7B">
        <w:rPr>
          <w:rFonts w:eastAsia="Calibri" w:cstheme="minorHAnsi"/>
          <w:b/>
          <w:sz w:val="24"/>
          <w:szCs w:val="24"/>
        </w:rPr>
        <w:t>Albuquerque Community Safety Department</w:t>
      </w:r>
      <w:r w:rsidR="007C79F0" w:rsidRPr="00124F7B">
        <w:rPr>
          <w:rFonts w:eastAsia="Calibri" w:cstheme="minorHAnsi"/>
          <w:b/>
          <w:sz w:val="24"/>
          <w:szCs w:val="24"/>
        </w:rPr>
        <w:t xml:space="preserve"> u</w:t>
      </w:r>
      <w:r w:rsidR="003A4613" w:rsidRPr="00124F7B">
        <w:rPr>
          <w:rFonts w:eastAsia="Calibri" w:cstheme="minorHAnsi"/>
          <w:b/>
          <w:sz w:val="24"/>
          <w:szCs w:val="24"/>
        </w:rPr>
        <w:t>pdate</w:t>
      </w:r>
      <w:r w:rsidR="00160004" w:rsidRPr="00124F7B">
        <w:rPr>
          <w:rFonts w:eastAsia="Calibri" w:cstheme="minorHAnsi"/>
          <w:b/>
          <w:sz w:val="24"/>
          <w:szCs w:val="24"/>
        </w:rPr>
        <w:t xml:space="preserve">, </w:t>
      </w:r>
      <w:r w:rsidR="00D06DD0" w:rsidRPr="00124F7B">
        <w:rPr>
          <w:rFonts w:eastAsia="Calibri" w:cstheme="minorHAnsi"/>
          <w:b/>
          <w:sz w:val="24"/>
          <w:szCs w:val="24"/>
        </w:rPr>
        <w:t>Mariela Ruiz-Angel</w:t>
      </w:r>
      <w:r w:rsidR="00FF5CE1" w:rsidRPr="00124F7B">
        <w:rPr>
          <w:rFonts w:eastAsia="Calibri" w:cstheme="minorHAnsi"/>
          <w:b/>
          <w:sz w:val="24"/>
          <w:szCs w:val="24"/>
        </w:rPr>
        <w:t xml:space="preserve"> (10 minutes)</w:t>
      </w:r>
    </w:p>
    <w:p w14:paraId="2AC7C740" w14:textId="77777777" w:rsidR="00B64991" w:rsidRPr="00124F7B" w:rsidRDefault="00B64991" w:rsidP="00627BBF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4063A516" w14:textId="7EE3EC1F" w:rsidR="00C376A8" w:rsidRPr="00124F7B" w:rsidRDefault="00C3631E" w:rsidP="00C376A8">
      <w:pPr>
        <w:pStyle w:val="NoSpacing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>Gibson Health Hub</w:t>
      </w:r>
      <w:r w:rsidR="00D0766F" w:rsidRPr="00124F7B">
        <w:rPr>
          <w:rFonts w:eastAsia="Calibri" w:cstheme="minorHAnsi"/>
          <w:b/>
          <w:sz w:val="24"/>
          <w:szCs w:val="24"/>
        </w:rPr>
        <w:t xml:space="preserve">, </w:t>
      </w:r>
      <w:r w:rsidR="006E7F19" w:rsidRPr="00124F7B">
        <w:rPr>
          <w:rFonts w:eastAsia="Calibri" w:cstheme="minorHAnsi"/>
          <w:b/>
          <w:sz w:val="24"/>
          <w:szCs w:val="24"/>
        </w:rPr>
        <w:t>Family</w:t>
      </w:r>
      <w:r w:rsidR="0079495B" w:rsidRPr="00124F7B">
        <w:rPr>
          <w:rFonts w:eastAsia="Calibri" w:cstheme="minorHAnsi"/>
          <w:b/>
          <w:sz w:val="24"/>
          <w:szCs w:val="24"/>
        </w:rPr>
        <w:t xml:space="preserve"> </w:t>
      </w:r>
      <w:r w:rsidR="006E7F19" w:rsidRPr="00124F7B">
        <w:rPr>
          <w:rFonts w:eastAsia="Calibri" w:cstheme="minorHAnsi"/>
          <w:b/>
          <w:sz w:val="24"/>
          <w:szCs w:val="24"/>
        </w:rPr>
        <w:t>and Community Services</w:t>
      </w:r>
      <w:r w:rsidR="00A14DE5" w:rsidRPr="00124F7B">
        <w:rPr>
          <w:rFonts w:eastAsia="Calibri" w:cstheme="minorHAnsi"/>
          <w:b/>
          <w:sz w:val="24"/>
          <w:szCs w:val="24"/>
        </w:rPr>
        <w:t xml:space="preserve">, </w:t>
      </w:r>
      <w:r w:rsidR="00E0023D" w:rsidRPr="00124F7B">
        <w:rPr>
          <w:rFonts w:eastAsia="Calibri" w:cstheme="minorHAnsi"/>
          <w:b/>
          <w:sz w:val="24"/>
          <w:szCs w:val="24"/>
        </w:rPr>
        <w:t xml:space="preserve">Cristina </w:t>
      </w:r>
      <w:r w:rsidR="00802AB5" w:rsidRPr="00124F7B">
        <w:rPr>
          <w:rFonts w:eastAsia="Calibri" w:cstheme="minorHAnsi"/>
          <w:b/>
          <w:sz w:val="24"/>
          <w:szCs w:val="24"/>
        </w:rPr>
        <w:t>Parajon</w:t>
      </w:r>
      <w:r w:rsidR="00FF5CE1" w:rsidRPr="00124F7B">
        <w:rPr>
          <w:rFonts w:eastAsia="Calibri" w:cstheme="minorHAnsi"/>
          <w:b/>
          <w:sz w:val="24"/>
          <w:szCs w:val="24"/>
        </w:rPr>
        <w:t xml:space="preserve"> (10 minutes)</w:t>
      </w:r>
    </w:p>
    <w:p w14:paraId="08E64BBD" w14:textId="07B3D9E4" w:rsidR="00C376A8" w:rsidRPr="00124F7B" w:rsidRDefault="00C376A8" w:rsidP="00C376A8">
      <w:pPr>
        <w:pStyle w:val="NoSpacing"/>
        <w:jc w:val="both"/>
        <w:rPr>
          <w:rFonts w:eastAsia="Calibri" w:cstheme="minorHAnsi"/>
          <w:b/>
          <w:sz w:val="24"/>
          <w:szCs w:val="24"/>
        </w:rPr>
      </w:pPr>
    </w:p>
    <w:p w14:paraId="6BE3D70D" w14:textId="197B3EC5" w:rsidR="001C432C" w:rsidRPr="00124F7B" w:rsidRDefault="00B11DE7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>CIU, APD</w:t>
      </w:r>
      <w:r w:rsidR="00FB3774" w:rsidRPr="00124F7B">
        <w:rPr>
          <w:rFonts w:eastAsia="Calibri" w:cstheme="minorHAnsi"/>
          <w:b/>
          <w:sz w:val="24"/>
          <w:szCs w:val="24"/>
        </w:rPr>
        <w:t>,</w:t>
      </w:r>
      <w:r w:rsidRPr="00124F7B">
        <w:rPr>
          <w:rFonts w:eastAsia="Calibri" w:cstheme="minorHAnsi"/>
          <w:b/>
          <w:sz w:val="24"/>
          <w:szCs w:val="24"/>
        </w:rPr>
        <w:t xml:space="preserve"> </w:t>
      </w:r>
      <w:r w:rsidR="00275F17" w:rsidRPr="00124F7B">
        <w:rPr>
          <w:rFonts w:eastAsia="Calibri" w:cstheme="minorHAnsi"/>
          <w:b/>
          <w:sz w:val="24"/>
          <w:szCs w:val="24"/>
        </w:rPr>
        <w:t>and BSS</w:t>
      </w:r>
      <w:r w:rsidR="00D01CEB" w:rsidRPr="00124F7B">
        <w:rPr>
          <w:rFonts w:eastAsia="Calibri" w:cstheme="minorHAnsi"/>
          <w:b/>
          <w:sz w:val="24"/>
          <w:szCs w:val="24"/>
        </w:rPr>
        <w:t xml:space="preserve"> R</w:t>
      </w:r>
      <w:r w:rsidR="007C79F0" w:rsidRPr="00124F7B">
        <w:rPr>
          <w:rFonts w:eastAsia="Calibri" w:cstheme="minorHAnsi"/>
          <w:b/>
          <w:sz w:val="24"/>
          <w:szCs w:val="24"/>
        </w:rPr>
        <w:t>eport and u</w:t>
      </w:r>
      <w:r w:rsidR="00DD2DEC" w:rsidRPr="00124F7B">
        <w:rPr>
          <w:rFonts w:eastAsia="Calibri" w:cstheme="minorHAnsi"/>
          <w:b/>
          <w:sz w:val="24"/>
          <w:szCs w:val="24"/>
        </w:rPr>
        <w:t>pdate</w:t>
      </w:r>
      <w:r w:rsidR="00FF5CE1" w:rsidRPr="00124F7B">
        <w:rPr>
          <w:rFonts w:eastAsia="Calibri" w:cstheme="minorHAnsi"/>
          <w:b/>
          <w:sz w:val="24"/>
          <w:szCs w:val="24"/>
        </w:rPr>
        <w:t xml:space="preserve"> (1</w:t>
      </w:r>
      <w:r w:rsidR="002D1F94" w:rsidRPr="00124F7B">
        <w:rPr>
          <w:rFonts w:eastAsia="Calibri" w:cstheme="minorHAnsi"/>
          <w:b/>
          <w:sz w:val="24"/>
          <w:szCs w:val="24"/>
        </w:rPr>
        <w:t>0</w:t>
      </w:r>
      <w:r w:rsidR="00FF5CE1" w:rsidRPr="00124F7B">
        <w:rPr>
          <w:rFonts w:eastAsia="Calibri" w:cstheme="minorHAnsi"/>
          <w:b/>
          <w:sz w:val="24"/>
          <w:szCs w:val="24"/>
        </w:rPr>
        <w:t xml:space="preserve"> minutes)</w:t>
      </w:r>
    </w:p>
    <w:p w14:paraId="2C3725DD" w14:textId="77777777" w:rsidR="00CE747B" w:rsidRPr="00124F7B" w:rsidRDefault="00CE747B" w:rsidP="00CE747B">
      <w:pPr>
        <w:pStyle w:val="ListParagraph"/>
        <w:rPr>
          <w:rFonts w:eastAsia="Calibri" w:cstheme="minorHAnsi"/>
          <w:b/>
          <w:sz w:val="24"/>
          <w:szCs w:val="24"/>
        </w:rPr>
      </w:pPr>
    </w:p>
    <w:p w14:paraId="38D05AC6" w14:textId="2AFB1BF0" w:rsidR="00CE747B" w:rsidRPr="00124F7B" w:rsidRDefault="00CE747B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124F7B">
        <w:rPr>
          <w:rFonts w:eastAsia="Calibri" w:cstheme="minorHAnsi"/>
          <w:b/>
          <w:sz w:val="24"/>
          <w:szCs w:val="24"/>
        </w:rPr>
        <w:t>COAST Update, Rob Nelson</w:t>
      </w:r>
      <w:r w:rsidR="00FE5A71" w:rsidRPr="00124F7B">
        <w:rPr>
          <w:rFonts w:eastAsia="Calibri" w:cstheme="minorHAnsi"/>
          <w:b/>
          <w:sz w:val="24"/>
          <w:szCs w:val="24"/>
        </w:rPr>
        <w:t xml:space="preserve"> (5 minutes)</w:t>
      </w:r>
    </w:p>
    <w:p w14:paraId="1EBDFBCB" w14:textId="77777777" w:rsidR="001C432C" w:rsidRPr="00C734FA" w:rsidRDefault="001C432C" w:rsidP="00627BBF">
      <w:pPr>
        <w:pStyle w:val="ListParagraph"/>
        <w:jc w:val="both"/>
        <w:rPr>
          <w:rFonts w:eastAsia="Calibri" w:cstheme="minorHAnsi"/>
          <w:b/>
          <w:sz w:val="24"/>
          <w:szCs w:val="24"/>
        </w:rPr>
      </w:pPr>
    </w:p>
    <w:p w14:paraId="490B86B7" w14:textId="6DEC4A0B" w:rsidR="003015C7" w:rsidRPr="00C9501C" w:rsidRDefault="00F37D3D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 w:rsidRPr="00C9501C">
        <w:rPr>
          <w:rFonts w:eastAsia="Calibri" w:cstheme="minorHAnsi"/>
          <w:b/>
          <w:sz w:val="24"/>
          <w:szCs w:val="24"/>
        </w:rPr>
        <w:t>Sub-C</w:t>
      </w:r>
      <w:r w:rsidR="00B11DE7" w:rsidRPr="00C9501C">
        <w:rPr>
          <w:rFonts w:eastAsia="Calibri" w:cstheme="minorHAnsi"/>
          <w:b/>
          <w:sz w:val="24"/>
          <w:szCs w:val="24"/>
        </w:rPr>
        <w:t>ommittees</w:t>
      </w:r>
      <w:r w:rsidR="00D01CEB">
        <w:rPr>
          <w:rFonts w:eastAsia="Calibri" w:cstheme="minorHAnsi"/>
          <w:b/>
          <w:sz w:val="24"/>
          <w:szCs w:val="24"/>
        </w:rPr>
        <w:t xml:space="preserve"> R</w:t>
      </w:r>
      <w:r w:rsidR="007C79F0">
        <w:rPr>
          <w:rFonts w:eastAsia="Calibri" w:cstheme="minorHAnsi"/>
          <w:b/>
          <w:sz w:val="24"/>
          <w:szCs w:val="24"/>
        </w:rPr>
        <w:t>eport and u</w:t>
      </w:r>
      <w:r w:rsidR="00DD2DEC" w:rsidRPr="00C9501C">
        <w:rPr>
          <w:rFonts w:eastAsia="Calibri" w:cstheme="minorHAnsi"/>
          <w:b/>
          <w:sz w:val="24"/>
          <w:szCs w:val="24"/>
        </w:rPr>
        <w:t>pdate</w:t>
      </w:r>
      <w:r w:rsidR="00FF5CE1">
        <w:rPr>
          <w:rFonts w:eastAsia="Calibri" w:cstheme="minorHAnsi"/>
          <w:b/>
          <w:sz w:val="24"/>
          <w:szCs w:val="24"/>
        </w:rPr>
        <w:t xml:space="preserve"> (</w:t>
      </w:r>
      <w:r w:rsidR="002D1F94">
        <w:rPr>
          <w:rFonts w:eastAsia="Calibri" w:cstheme="minorHAnsi"/>
          <w:b/>
          <w:sz w:val="24"/>
          <w:szCs w:val="24"/>
        </w:rPr>
        <w:t>10</w:t>
      </w:r>
      <w:r w:rsidR="00FF5CE1">
        <w:rPr>
          <w:rFonts w:eastAsia="Calibri" w:cstheme="minorHAnsi"/>
          <w:b/>
          <w:sz w:val="24"/>
          <w:szCs w:val="24"/>
        </w:rPr>
        <w:t xml:space="preserve"> minutes)</w:t>
      </w:r>
    </w:p>
    <w:p w14:paraId="5A3C0554" w14:textId="77777777" w:rsidR="003015C7" w:rsidRPr="003015C7" w:rsidRDefault="003015C7" w:rsidP="00627BBF">
      <w:pPr>
        <w:pStyle w:val="ListParagraph"/>
        <w:jc w:val="both"/>
        <w:rPr>
          <w:rFonts w:eastAsia="Calibri"/>
        </w:rPr>
      </w:pPr>
    </w:p>
    <w:p w14:paraId="3B1635CB" w14:textId="0A50E82C" w:rsidR="00C7738A" w:rsidRPr="00C524D3" w:rsidRDefault="007C79F0" w:rsidP="00627BBF">
      <w:pPr>
        <w:pStyle w:val="ListParagraph"/>
        <w:numPr>
          <w:ilvl w:val="0"/>
          <w:numId w:val="16"/>
        </w:numPr>
        <w:jc w:val="both"/>
        <w:rPr>
          <w:rFonts w:eastAsia="Calibri" w:cstheme="minorHAnsi"/>
          <w:b/>
          <w:sz w:val="24"/>
          <w:szCs w:val="24"/>
        </w:rPr>
      </w:pPr>
      <w:r>
        <w:rPr>
          <w:rFonts w:eastAsia="Calibri"/>
          <w:b/>
          <w:sz w:val="24"/>
          <w:szCs w:val="24"/>
        </w:rPr>
        <w:t>MHRAC f</w:t>
      </w:r>
      <w:r w:rsidR="00F37D3D" w:rsidRPr="00C524D3">
        <w:rPr>
          <w:rFonts w:eastAsia="Calibri"/>
          <w:b/>
          <w:sz w:val="24"/>
          <w:szCs w:val="24"/>
        </w:rPr>
        <w:t>inal</w:t>
      </w:r>
      <w:r>
        <w:rPr>
          <w:rFonts w:eastAsia="Calibri"/>
          <w:b/>
          <w:sz w:val="24"/>
          <w:szCs w:val="24"/>
        </w:rPr>
        <w:t xml:space="preserve"> d</w:t>
      </w:r>
      <w:r w:rsidR="00F7574F" w:rsidRPr="00C524D3">
        <w:rPr>
          <w:rFonts w:eastAsia="Calibri"/>
          <w:b/>
          <w:sz w:val="24"/>
          <w:szCs w:val="24"/>
        </w:rPr>
        <w:t>iscussion</w:t>
      </w:r>
      <w:r w:rsidR="00AF55FD">
        <w:rPr>
          <w:rFonts w:eastAsia="Calibri"/>
          <w:b/>
          <w:sz w:val="24"/>
          <w:szCs w:val="24"/>
        </w:rPr>
        <w:t xml:space="preserve"> (10 minutes)</w:t>
      </w:r>
    </w:p>
    <w:p w14:paraId="3981D477" w14:textId="77777777" w:rsidR="00435F25" w:rsidRDefault="00435F25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2B3147F4" w14:textId="77777777" w:rsidR="00BA680A" w:rsidRDefault="00BA680A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</w:p>
    <w:p w14:paraId="0C5B9612" w14:textId="2D446C52" w:rsidR="00C7738A" w:rsidRPr="001A2136" w:rsidRDefault="00BA37A3" w:rsidP="00981DFE">
      <w:pPr>
        <w:spacing w:after="0"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 w:rsidRPr="001A2136">
        <w:rPr>
          <w:rFonts w:ascii="Calibri" w:eastAsia="Calibri" w:hAnsi="Calibri" w:cs="Calibri"/>
          <w:b/>
          <w:sz w:val="24"/>
          <w:szCs w:val="24"/>
        </w:rPr>
        <w:t>N</w:t>
      </w:r>
      <w:r w:rsidR="00854F04" w:rsidRPr="001A2136">
        <w:rPr>
          <w:rFonts w:ascii="Calibri" w:eastAsia="Calibri" w:hAnsi="Calibri" w:cs="Calibri"/>
          <w:b/>
          <w:sz w:val="24"/>
          <w:szCs w:val="24"/>
        </w:rPr>
        <w:t xml:space="preserve">ext </w:t>
      </w:r>
      <w:r w:rsidR="00F02DC8" w:rsidRPr="001A2136">
        <w:rPr>
          <w:rFonts w:ascii="Calibri" w:eastAsia="Calibri" w:hAnsi="Calibri" w:cs="Calibri"/>
          <w:b/>
          <w:sz w:val="24"/>
          <w:szCs w:val="24"/>
        </w:rPr>
        <w:t>meeting:</w:t>
      </w:r>
      <w:r w:rsidR="009168D2" w:rsidRPr="001A2136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C052E">
        <w:rPr>
          <w:rFonts w:ascii="Calibri" w:eastAsia="Calibri" w:hAnsi="Calibri" w:cs="Calibri"/>
          <w:b/>
          <w:sz w:val="24"/>
          <w:szCs w:val="24"/>
        </w:rPr>
        <w:t>August 16</w:t>
      </w:r>
      <w:r w:rsidR="00DC7C6C">
        <w:rPr>
          <w:rFonts w:ascii="Calibri" w:eastAsia="Calibri" w:hAnsi="Calibri" w:cs="Calibri"/>
          <w:b/>
          <w:sz w:val="24"/>
          <w:szCs w:val="24"/>
        </w:rPr>
        <w:t>, 2022</w:t>
      </w:r>
    </w:p>
    <w:sectPr w:rsidR="00C7738A" w:rsidRPr="001A21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E5362" w14:textId="77777777" w:rsidR="00A12279" w:rsidRDefault="00A12279" w:rsidP="00A12279">
      <w:pPr>
        <w:spacing w:after="0" w:line="240" w:lineRule="auto"/>
      </w:pPr>
      <w:r>
        <w:separator/>
      </w:r>
    </w:p>
  </w:endnote>
  <w:endnote w:type="continuationSeparator" w:id="0">
    <w:p w14:paraId="583B3434" w14:textId="77777777" w:rsidR="00A12279" w:rsidRDefault="00A12279" w:rsidP="00A12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199CE" w14:textId="77777777" w:rsidR="00A12279" w:rsidRDefault="00A12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1BF6EE" w14:textId="77777777" w:rsidR="00A12279" w:rsidRDefault="00A122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E6EC2" w14:textId="77777777" w:rsidR="00A12279" w:rsidRDefault="00A12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5F14A" w14:textId="77777777" w:rsidR="00A12279" w:rsidRDefault="00A12279" w:rsidP="00A12279">
      <w:pPr>
        <w:spacing w:after="0" w:line="240" w:lineRule="auto"/>
      </w:pPr>
      <w:r>
        <w:separator/>
      </w:r>
    </w:p>
  </w:footnote>
  <w:footnote w:type="continuationSeparator" w:id="0">
    <w:p w14:paraId="7A3AFC27" w14:textId="77777777" w:rsidR="00A12279" w:rsidRDefault="00A12279" w:rsidP="00A12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9D7FA" w14:textId="77777777" w:rsidR="00A12279" w:rsidRDefault="00A12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425B17" w14:textId="607442E0" w:rsidR="00A12279" w:rsidRDefault="00A122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5F741" w14:textId="77777777" w:rsidR="00A12279" w:rsidRDefault="00A12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0428F3B6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15255989"/>
    <w:multiLevelType w:val="multilevel"/>
    <w:tmpl w:val="5608DB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5701A"/>
    <w:multiLevelType w:val="multilevel"/>
    <w:tmpl w:val="CA92D1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6A4ABF"/>
    <w:multiLevelType w:val="hybridMultilevel"/>
    <w:tmpl w:val="74E84B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2D0F91"/>
    <w:multiLevelType w:val="hybridMultilevel"/>
    <w:tmpl w:val="D2524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9634C"/>
    <w:multiLevelType w:val="multilevel"/>
    <w:tmpl w:val="48289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A46B74"/>
    <w:multiLevelType w:val="hybridMultilevel"/>
    <w:tmpl w:val="04DE1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0F62B9"/>
    <w:multiLevelType w:val="hybridMultilevel"/>
    <w:tmpl w:val="642092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E634A"/>
    <w:multiLevelType w:val="multilevel"/>
    <w:tmpl w:val="B622BC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A97615"/>
    <w:multiLevelType w:val="hybridMultilevel"/>
    <w:tmpl w:val="8BFE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448BB"/>
    <w:multiLevelType w:val="hybridMultilevel"/>
    <w:tmpl w:val="C9D8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053058"/>
    <w:multiLevelType w:val="multilevel"/>
    <w:tmpl w:val="983CCF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276BE4"/>
    <w:multiLevelType w:val="multilevel"/>
    <w:tmpl w:val="D3641A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69F2585"/>
    <w:multiLevelType w:val="hybridMultilevel"/>
    <w:tmpl w:val="4318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C2E74"/>
    <w:multiLevelType w:val="multilevel"/>
    <w:tmpl w:val="913ACB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9377AC4"/>
    <w:multiLevelType w:val="multilevel"/>
    <w:tmpl w:val="EDDEF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15"/>
  </w:num>
  <w:num w:numId="5">
    <w:abstractNumId w:val="8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"/>
  </w:num>
  <w:num w:numId="11">
    <w:abstractNumId w:val="7"/>
  </w:num>
  <w:num w:numId="12">
    <w:abstractNumId w:val="13"/>
  </w:num>
  <w:num w:numId="13">
    <w:abstractNumId w:val="9"/>
  </w:num>
  <w:num w:numId="14">
    <w:abstractNumId w:val="6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sLA0M7UwMzc2MDdS0lEKTi0uzszPAymwMKgFANJ5jX4tAAAA"/>
  </w:docVars>
  <w:rsids>
    <w:rsidRoot w:val="00C7738A"/>
    <w:rsid w:val="00017964"/>
    <w:rsid w:val="00026BC7"/>
    <w:rsid w:val="00043070"/>
    <w:rsid w:val="00045791"/>
    <w:rsid w:val="0006627F"/>
    <w:rsid w:val="00071F07"/>
    <w:rsid w:val="00080668"/>
    <w:rsid w:val="0009525A"/>
    <w:rsid w:val="000A410F"/>
    <w:rsid w:val="000C265F"/>
    <w:rsid w:val="000C531B"/>
    <w:rsid w:val="000E0797"/>
    <w:rsid w:val="000E0E52"/>
    <w:rsid w:val="000E17F8"/>
    <w:rsid w:val="000E20E3"/>
    <w:rsid w:val="000E5346"/>
    <w:rsid w:val="000F4FD5"/>
    <w:rsid w:val="000F6194"/>
    <w:rsid w:val="00110D48"/>
    <w:rsid w:val="00113EFC"/>
    <w:rsid w:val="00117688"/>
    <w:rsid w:val="00120887"/>
    <w:rsid w:val="00124F7B"/>
    <w:rsid w:val="00134688"/>
    <w:rsid w:val="0014267B"/>
    <w:rsid w:val="00155E38"/>
    <w:rsid w:val="00160004"/>
    <w:rsid w:val="001645E4"/>
    <w:rsid w:val="001957B2"/>
    <w:rsid w:val="001A0DD3"/>
    <w:rsid w:val="001A2136"/>
    <w:rsid w:val="001B5B1B"/>
    <w:rsid w:val="001C2036"/>
    <w:rsid w:val="001C432C"/>
    <w:rsid w:val="001D28ED"/>
    <w:rsid w:val="001E4C6C"/>
    <w:rsid w:val="001E7FCF"/>
    <w:rsid w:val="001F0122"/>
    <w:rsid w:val="001F5B96"/>
    <w:rsid w:val="0021142D"/>
    <w:rsid w:val="00217327"/>
    <w:rsid w:val="002257EF"/>
    <w:rsid w:val="00230A99"/>
    <w:rsid w:val="00231BA7"/>
    <w:rsid w:val="00242D6E"/>
    <w:rsid w:val="00247657"/>
    <w:rsid w:val="00252AA3"/>
    <w:rsid w:val="00263349"/>
    <w:rsid w:val="00267C22"/>
    <w:rsid w:val="00275F17"/>
    <w:rsid w:val="0028723B"/>
    <w:rsid w:val="0029147B"/>
    <w:rsid w:val="002A73AC"/>
    <w:rsid w:val="002B0364"/>
    <w:rsid w:val="002B567D"/>
    <w:rsid w:val="002B707B"/>
    <w:rsid w:val="002B79D4"/>
    <w:rsid w:val="002C6BEC"/>
    <w:rsid w:val="002D1F94"/>
    <w:rsid w:val="002E25DC"/>
    <w:rsid w:val="002F3589"/>
    <w:rsid w:val="002F576C"/>
    <w:rsid w:val="003015C7"/>
    <w:rsid w:val="003056C0"/>
    <w:rsid w:val="00310F03"/>
    <w:rsid w:val="0033237B"/>
    <w:rsid w:val="003423BD"/>
    <w:rsid w:val="00342F96"/>
    <w:rsid w:val="003567CF"/>
    <w:rsid w:val="00365B46"/>
    <w:rsid w:val="0037017C"/>
    <w:rsid w:val="00381A99"/>
    <w:rsid w:val="0038244D"/>
    <w:rsid w:val="00382CE4"/>
    <w:rsid w:val="003876D8"/>
    <w:rsid w:val="00392433"/>
    <w:rsid w:val="00392BA1"/>
    <w:rsid w:val="003A3071"/>
    <w:rsid w:val="003A4613"/>
    <w:rsid w:val="003B2FE6"/>
    <w:rsid w:val="003B6D24"/>
    <w:rsid w:val="003B7E58"/>
    <w:rsid w:val="003C052E"/>
    <w:rsid w:val="003C0872"/>
    <w:rsid w:val="003C1725"/>
    <w:rsid w:val="003D5A5E"/>
    <w:rsid w:val="003E4183"/>
    <w:rsid w:val="003F789D"/>
    <w:rsid w:val="004000F1"/>
    <w:rsid w:val="004040BB"/>
    <w:rsid w:val="004070C5"/>
    <w:rsid w:val="004078B6"/>
    <w:rsid w:val="00413628"/>
    <w:rsid w:val="00422134"/>
    <w:rsid w:val="00435F25"/>
    <w:rsid w:val="00445DCC"/>
    <w:rsid w:val="004522FB"/>
    <w:rsid w:val="00455C1E"/>
    <w:rsid w:val="00456CB8"/>
    <w:rsid w:val="00497D9F"/>
    <w:rsid w:val="00497E84"/>
    <w:rsid w:val="004B0A83"/>
    <w:rsid w:val="00526CF7"/>
    <w:rsid w:val="00530F7A"/>
    <w:rsid w:val="00534030"/>
    <w:rsid w:val="0053653E"/>
    <w:rsid w:val="00550B9A"/>
    <w:rsid w:val="00554E8B"/>
    <w:rsid w:val="00557715"/>
    <w:rsid w:val="00560989"/>
    <w:rsid w:val="0056177B"/>
    <w:rsid w:val="00566A90"/>
    <w:rsid w:val="00570EDE"/>
    <w:rsid w:val="00575066"/>
    <w:rsid w:val="00585D41"/>
    <w:rsid w:val="00590050"/>
    <w:rsid w:val="00594EAA"/>
    <w:rsid w:val="005A2A1E"/>
    <w:rsid w:val="005F3E4B"/>
    <w:rsid w:val="00601E02"/>
    <w:rsid w:val="00603547"/>
    <w:rsid w:val="00620B89"/>
    <w:rsid w:val="006265C3"/>
    <w:rsid w:val="00627BBF"/>
    <w:rsid w:val="00632DBB"/>
    <w:rsid w:val="00640749"/>
    <w:rsid w:val="00640AF6"/>
    <w:rsid w:val="00673832"/>
    <w:rsid w:val="00673857"/>
    <w:rsid w:val="00673FDD"/>
    <w:rsid w:val="006754E6"/>
    <w:rsid w:val="00675556"/>
    <w:rsid w:val="00681E7B"/>
    <w:rsid w:val="006A16B4"/>
    <w:rsid w:val="006A49BB"/>
    <w:rsid w:val="006A537A"/>
    <w:rsid w:val="006B5757"/>
    <w:rsid w:val="006C47A1"/>
    <w:rsid w:val="006D434F"/>
    <w:rsid w:val="006D5D6C"/>
    <w:rsid w:val="006D6D47"/>
    <w:rsid w:val="006D7378"/>
    <w:rsid w:val="006E7F19"/>
    <w:rsid w:val="00707CAE"/>
    <w:rsid w:val="00717591"/>
    <w:rsid w:val="0073031F"/>
    <w:rsid w:val="00731106"/>
    <w:rsid w:val="00741754"/>
    <w:rsid w:val="0074562C"/>
    <w:rsid w:val="00773580"/>
    <w:rsid w:val="007747CA"/>
    <w:rsid w:val="00775056"/>
    <w:rsid w:val="007931D9"/>
    <w:rsid w:val="0079495B"/>
    <w:rsid w:val="00796493"/>
    <w:rsid w:val="007B5B10"/>
    <w:rsid w:val="007C79F0"/>
    <w:rsid w:val="007F7070"/>
    <w:rsid w:val="008021BF"/>
    <w:rsid w:val="00802AB5"/>
    <w:rsid w:val="008107F3"/>
    <w:rsid w:val="008167C9"/>
    <w:rsid w:val="00830644"/>
    <w:rsid w:val="008366AC"/>
    <w:rsid w:val="00854F04"/>
    <w:rsid w:val="00855EDA"/>
    <w:rsid w:val="00865B01"/>
    <w:rsid w:val="00883464"/>
    <w:rsid w:val="00887B7E"/>
    <w:rsid w:val="00897CD8"/>
    <w:rsid w:val="008C6CF5"/>
    <w:rsid w:val="008D2635"/>
    <w:rsid w:val="008D6905"/>
    <w:rsid w:val="008E0461"/>
    <w:rsid w:val="008F04C1"/>
    <w:rsid w:val="009007AA"/>
    <w:rsid w:val="009027C5"/>
    <w:rsid w:val="009116A5"/>
    <w:rsid w:val="00913172"/>
    <w:rsid w:val="009168D2"/>
    <w:rsid w:val="00931788"/>
    <w:rsid w:val="009362D5"/>
    <w:rsid w:val="00944922"/>
    <w:rsid w:val="00945356"/>
    <w:rsid w:val="00945EC2"/>
    <w:rsid w:val="009467D1"/>
    <w:rsid w:val="00953FC5"/>
    <w:rsid w:val="009578C8"/>
    <w:rsid w:val="009632E5"/>
    <w:rsid w:val="00966B08"/>
    <w:rsid w:val="0097172F"/>
    <w:rsid w:val="009756AD"/>
    <w:rsid w:val="00981DFE"/>
    <w:rsid w:val="009879B4"/>
    <w:rsid w:val="009963A5"/>
    <w:rsid w:val="009B685A"/>
    <w:rsid w:val="009D466A"/>
    <w:rsid w:val="009D4AC0"/>
    <w:rsid w:val="00A02B69"/>
    <w:rsid w:val="00A03C89"/>
    <w:rsid w:val="00A05E17"/>
    <w:rsid w:val="00A12279"/>
    <w:rsid w:val="00A12E10"/>
    <w:rsid w:val="00A14DE5"/>
    <w:rsid w:val="00A379A6"/>
    <w:rsid w:val="00A50D7B"/>
    <w:rsid w:val="00A56B4E"/>
    <w:rsid w:val="00A81166"/>
    <w:rsid w:val="00A843E3"/>
    <w:rsid w:val="00AB5A7B"/>
    <w:rsid w:val="00AF55FD"/>
    <w:rsid w:val="00B11DE7"/>
    <w:rsid w:val="00B17C8B"/>
    <w:rsid w:val="00B246CB"/>
    <w:rsid w:val="00B26A2F"/>
    <w:rsid w:val="00B318F0"/>
    <w:rsid w:val="00B35105"/>
    <w:rsid w:val="00B46E4C"/>
    <w:rsid w:val="00B51087"/>
    <w:rsid w:val="00B64991"/>
    <w:rsid w:val="00B70EDB"/>
    <w:rsid w:val="00B73163"/>
    <w:rsid w:val="00B765F0"/>
    <w:rsid w:val="00B84093"/>
    <w:rsid w:val="00B87FD7"/>
    <w:rsid w:val="00B911CB"/>
    <w:rsid w:val="00B91A22"/>
    <w:rsid w:val="00B94987"/>
    <w:rsid w:val="00B95587"/>
    <w:rsid w:val="00B95D44"/>
    <w:rsid w:val="00BA37A3"/>
    <w:rsid w:val="00BA46FA"/>
    <w:rsid w:val="00BA680A"/>
    <w:rsid w:val="00BB3726"/>
    <w:rsid w:val="00BB5E84"/>
    <w:rsid w:val="00BD5643"/>
    <w:rsid w:val="00BE379D"/>
    <w:rsid w:val="00C01870"/>
    <w:rsid w:val="00C12C4A"/>
    <w:rsid w:val="00C279D2"/>
    <w:rsid w:val="00C33613"/>
    <w:rsid w:val="00C34860"/>
    <w:rsid w:val="00C3631E"/>
    <w:rsid w:val="00C376A8"/>
    <w:rsid w:val="00C50AFF"/>
    <w:rsid w:val="00C524D3"/>
    <w:rsid w:val="00C734FA"/>
    <w:rsid w:val="00C7738A"/>
    <w:rsid w:val="00C77E5F"/>
    <w:rsid w:val="00C83536"/>
    <w:rsid w:val="00C91F03"/>
    <w:rsid w:val="00C9501C"/>
    <w:rsid w:val="00C95EC9"/>
    <w:rsid w:val="00CA3DCE"/>
    <w:rsid w:val="00CA5D19"/>
    <w:rsid w:val="00CA70BB"/>
    <w:rsid w:val="00CB018B"/>
    <w:rsid w:val="00CB6A12"/>
    <w:rsid w:val="00CC2FCE"/>
    <w:rsid w:val="00CC5F58"/>
    <w:rsid w:val="00CE016D"/>
    <w:rsid w:val="00CE22E7"/>
    <w:rsid w:val="00CE653E"/>
    <w:rsid w:val="00CE747B"/>
    <w:rsid w:val="00CF2558"/>
    <w:rsid w:val="00D01CEB"/>
    <w:rsid w:val="00D022C5"/>
    <w:rsid w:val="00D06DD0"/>
    <w:rsid w:val="00D0766F"/>
    <w:rsid w:val="00D16F38"/>
    <w:rsid w:val="00D60B2D"/>
    <w:rsid w:val="00D66B1C"/>
    <w:rsid w:val="00D7011B"/>
    <w:rsid w:val="00D73A66"/>
    <w:rsid w:val="00D750F5"/>
    <w:rsid w:val="00D7571B"/>
    <w:rsid w:val="00D87DC5"/>
    <w:rsid w:val="00D97622"/>
    <w:rsid w:val="00DC3E07"/>
    <w:rsid w:val="00DC7C6C"/>
    <w:rsid w:val="00DD10CE"/>
    <w:rsid w:val="00DD2DEC"/>
    <w:rsid w:val="00DE16CA"/>
    <w:rsid w:val="00DE40C4"/>
    <w:rsid w:val="00DE4B5A"/>
    <w:rsid w:val="00DE7508"/>
    <w:rsid w:val="00E0023D"/>
    <w:rsid w:val="00E00BA6"/>
    <w:rsid w:val="00E05132"/>
    <w:rsid w:val="00E05922"/>
    <w:rsid w:val="00E41E9B"/>
    <w:rsid w:val="00E4204C"/>
    <w:rsid w:val="00E82DFD"/>
    <w:rsid w:val="00E967B6"/>
    <w:rsid w:val="00EA0A46"/>
    <w:rsid w:val="00EE5645"/>
    <w:rsid w:val="00EF0C02"/>
    <w:rsid w:val="00EF7C13"/>
    <w:rsid w:val="00F02B46"/>
    <w:rsid w:val="00F02DC8"/>
    <w:rsid w:val="00F02F39"/>
    <w:rsid w:val="00F061A2"/>
    <w:rsid w:val="00F14AC5"/>
    <w:rsid w:val="00F14F64"/>
    <w:rsid w:val="00F23CFC"/>
    <w:rsid w:val="00F25521"/>
    <w:rsid w:val="00F30278"/>
    <w:rsid w:val="00F37D3D"/>
    <w:rsid w:val="00F42193"/>
    <w:rsid w:val="00F6312C"/>
    <w:rsid w:val="00F647AC"/>
    <w:rsid w:val="00F74A6D"/>
    <w:rsid w:val="00F74E72"/>
    <w:rsid w:val="00F7574F"/>
    <w:rsid w:val="00F77F25"/>
    <w:rsid w:val="00F8662B"/>
    <w:rsid w:val="00F909BF"/>
    <w:rsid w:val="00FA0CC5"/>
    <w:rsid w:val="00FA2BAC"/>
    <w:rsid w:val="00FA56C0"/>
    <w:rsid w:val="00FB3774"/>
    <w:rsid w:val="00FB4C06"/>
    <w:rsid w:val="00FD04ED"/>
    <w:rsid w:val="00FE5A71"/>
    <w:rsid w:val="00FF5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  <w14:docId w14:val="72B75BB3"/>
  <w15:docId w15:val="{114030B0-C49F-4726-B9AF-92682796C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FD7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67D1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7D1"/>
    <w:pPr>
      <w:spacing w:after="120" w:line="240" w:lineRule="auto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7D1"/>
    <w:rPr>
      <w:rFonts w:eastAsiaTheme="minorHAnsi"/>
    </w:rPr>
  </w:style>
  <w:style w:type="paragraph" w:styleId="List">
    <w:name w:val="List"/>
    <w:basedOn w:val="Normal"/>
    <w:uiPriority w:val="99"/>
    <w:semiHidden/>
    <w:unhideWhenUsed/>
    <w:rsid w:val="00865B01"/>
    <w:pPr>
      <w:spacing w:after="0" w:line="240" w:lineRule="auto"/>
      <w:ind w:left="360" w:hanging="360"/>
    </w:pPr>
    <w:rPr>
      <w:rFonts w:eastAsiaTheme="minorHAns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02DC8"/>
    <w:pPr>
      <w:spacing w:after="0" w:line="240" w:lineRule="auto"/>
    </w:pPr>
    <w:rPr>
      <w:rFonts w:ascii="Calibri" w:eastAsiaTheme="minorHAns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02DC8"/>
    <w:rPr>
      <w:rFonts w:ascii="Calibri" w:eastAsiaTheme="minorHAns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F5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76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A213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79"/>
  </w:style>
  <w:style w:type="paragraph" w:styleId="Footer">
    <w:name w:val="footer"/>
    <w:basedOn w:val="Normal"/>
    <w:link w:val="FooterChar"/>
    <w:uiPriority w:val="99"/>
    <w:unhideWhenUsed/>
    <w:rsid w:val="00A12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bq.zoom.us/j/83007520622?pwd=akZrZnRqSlFsSlNsZ0lmOEU3dXVqd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15C75E-9A22-456D-B7A1-6D2012AB1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uz, Lori</dc:creator>
  <cp:lastModifiedBy>Vigil-Gallegos, Brenda</cp:lastModifiedBy>
  <cp:revision>20</cp:revision>
  <cp:lastPrinted>2022-02-08T16:40:00Z</cp:lastPrinted>
  <dcterms:created xsi:type="dcterms:W3CDTF">2022-05-07T01:33:00Z</dcterms:created>
  <dcterms:modified xsi:type="dcterms:W3CDTF">2022-07-12T17:51:00Z</dcterms:modified>
</cp:coreProperties>
</file>